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E451F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>ARIZONA CODE OF JUDICIAL ADMINISTRATION</w:t>
      </w:r>
    </w:p>
    <w:p w14:paraId="21FE8264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 xml:space="preserve">Part 7: </w:t>
      </w:r>
      <w:r w:rsidR="00E1065D">
        <w:rPr>
          <w:b/>
          <w:bCs/>
        </w:rPr>
        <w:t xml:space="preserve"> </w:t>
      </w:r>
      <w:r>
        <w:rPr>
          <w:b/>
          <w:bCs/>
        </w:rPr>
        <w:t>Administrative Office of the Courts</w:t>
      </w:r>
    </w:p>
    <w:p w14:paraId="3BDCFEC9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 xml:space="preserve">Chapter 2: </w:t>
      </w:r>
      <w:r w:rsidR="00E1065D">
        <w:rPr>
          <w:b/>
          <w:bCs/>
        </w:rPr>
        <w:t xml:space="preserve"> </w:t>
      </w:r>
      <w:r>
        <w:rPr>
          <w:b/>
          <w:bCs/>
        </w:rPr>
        <w:t>Certification and Licensing Programs</w:t>
      </w:r>
    </w:p>
    <w:p w14:paraId="2827314C" w14:textId="77777777" w:rsidR="002F0BFD" w:rsidRDefault="002F0BFD" w:rsidP="0014143B">
      <w:pPr>
        <w:jc w:val="center"/>
        <w:rPr>
          <w:b/>
          <w:bCs/>
        </w:rPr>
      </w:pPr>
      <w:r>
        <w:rPr>
          <w:b/>
          <w:bCs/>
        </w:rPr>
        <w:t>Section 7-203:</w:t>
      </w:r>
      <w:r w:rsidR="00E1065D">
        <w:rPr>
          <w:b/>
          <w:bCs/>
        </w:rPr>
        <w:t xml:space="preserve"> </w:t>
      </w:r>
      <w:r>
        <w:rPr>
          <w:b/>
          <w:bCs/>
        </w:rPr>
        <w:t xml:space="preserve"> Confidential Intermediary</w:t>
      </w:r>
    </w:p>
    <w:p w14:paraId="53E0851C" w14:textId="54559876" w:rsidR="003E4666" w:rsidRPr="003709F7" w:rsidRDefault="003E4666" w:rsidP="003E4666">
      <w:pPr>
        <w:jc w:val="center"/>
        <w:rPr>
          <w:i/>
          <w:iCs/>
        </w:rPr>
      </w:pPr>
      <w:r w:rsidRPr="003709F7">
        <w:rPr>
          <w:i/>
          <w:iCs/>
        </w:rPr>
        <w:t xml:space="preserve">(new text </w:t>
      </w:r>
      <w:r w:rsidRPr="003709F7">
        <w:rPr>
          <w:i/>
          <w:iCs/>
          <w:u w:val="single"/>
        </w:rPr>
        <w:t>underlined</w:t>
      </w:r>
      <w:r w:rsidRPr="003709F7">
        <w:rPr>
          <w:i/>
          <w:iCs/>
        </w:rPr>
        <w:t>)</w:t>
      </w:r>
    </w:p>
    <w:p w14:paraId="663D2C7C" w14:textId="77777777" w:rsidR="003E4666" w:rsidRPr="003E4666" w:rsidRDefault="003E4666" w:rsidP="0014143B">
      <w:pPr>
        <w:jc w:val="center"/>
      </w:pPr>
    </w:p>
    <w:p w14:paraId="029B0701" w14:textId="77777777" w:rsidR="002F0BFD" w:rsidRPr="00E1065D" w:rsidRDefault="002F0BFD" w:rsidP="0014143B">
      <w:pPr>
        <w:rPr>
          <w:bCs/>
        </w:rPr>
      </w:pPr>
    </w:p>
    <w:p w14:paraId="10687567" w14:textId="4E93A926" w:rsidR="003E4666" w:rsidRDefault="000D4E60" w:rsidP="003E4666">
      <w:pPr>
        <w:pStyle w:val="ACJA"/>
        <w:ind w:left="360" w:hanging="360"/>
        <w:jc w:val="both"/>
        <w:rPr>
          <w:spacing w:val="-2"/>
        </w:rPr>
      </w:pPr>
      <w:r>
        <w:rPr>
          <w:bCs w:val="0"/>
        </w:rPr>
        <w:t>t</w:t>
      </w:r>
      <w:r w:rsidR="003E4666">
        <w:rPr>
          <w:bCs w:val="0"/>
        </w:rPr>
        <w:t xml:space="preserve">hrough J. [No changes] </w:t>
      </w:r>
    </w:p>
    <w:p w14:paraId="413CB145" w14:textId="77777777" w:rsidR="00974DCF" w:rsidRDefault="00974DCF" w:rsidP="0014143B">
      <w:pPr>
        <w:ind w:left="720" w:hanging="360"/>
        <w:jc w:val="both"/>
        <w:rPr>
          <w:spacing w:val="-2"/>
        </w:rPr>
      </w:pPr>
    </w:p>
    <w:p w14:paraId="50698446" w14:textId="6A8D7B7F" w:rsidR="002F0BFD" w:rsidRDefault="002F0BFD" w:rsidP="0014143B">
      <w:pPr>
        <w:ind w:left="360" w:hanging="360"/>
        <w:jc w:val="both"/>
      </w:pPr>
      <w:bookmarkStart w:id="0" w:name="OLE_LINK2"/>
      <w:r>
        <w:rPr>
          <w:b/>
          <w:bCs/>
        </w:rPr>
        <w:t>K.</w:t>
      </w:r>
      <w:r>
        <w:rPr>
          <w:b/>
          <w:bCs/>
        </w:rPr>
        <w:tab/>
        <w:t xml:space="preserve">Fee Schedule.  </w:t>
      </w:r>
      <w:r w:rsidR="004A40FC" w:rsidRPr="00CB7D25">
        <w:t>Under</w:t>
      </w:r>
      <w:r>
        <w:t xml:space="preserve"> </w:t>
      </w:r>
      <w:r w:rsidR="00974DCF">
        <w:t>its authority to administer</w:t>
      </w:r>
      <w:r>
        <w:t xml:space="preserve"> the confidential intermediary and sibling information exchange</w:t>
      </w:r>
      <w:r>
        <w:rPr>
          <w:b/>
        </w:rPr>
        <w:t xml:space="preserve"> </w:t>
      </w:r>
      <w:r>
        <w:t>programs</w:t>
      </w:r>
      <w:r w:rsidR="00974DCF">
        <w:t>, the supreme court adopts the following fee schedule:</w:t>
      </w:r>
      <w:r>
        <w:t xml:space="preserve"> </w:t>
      </w:r>
    </w:p>
    <w:p w14:paraId="7B046258" w14:textId="77777777" w:rsidR="002F0BFD" w:rsidRDefault="002F0BFD" w:rsidP="0014143B">
      <w:pPr>
        <w:jc w:val="both"/>
      </w:pPr>
    </w:p>
    <w:bookmarkEnd w:id="0"/>
    <w:p w14:paraId="723DBFE7" w14:textId="69BED41E" w:rsidR="0092453F" w:rsidRDefault="00446BF2" w:rsidP="0092453F">
      <w:pPr>
        <w:tabs>
          <w:tab w:val="left" w:pos="-1440"/>
          <w:tab w:val="left" w:pos="-720"/>
          <w:tab w:val="left" w:pos="360"/>
        </w:tabs>
        <w:ind w:left="360"/>
        <w:jc w:val="both"/>
      </w:pPr>
      <w:r>
        <w:t>1.</w:t>
      </w:r>
      <w:r>
        <w:tab/>
      </w:r>
      <w:r w:rsidR="0092453F">
        <w:t>[No changes]</w:t>
      </w:r>
    </w:p>
    <w:p w14:paraId="5BD3E2FE" w14:textId="77777777" w:rsidR="000B6548" w:rsidRDefault="000B6548" w:rsidP="00CB7D25">
      <w:pPr>
        <w:tabs>
          <w:tab w:val="left" w:pos="-1440"/>
          <w:tab w:val="left" w:pos="-720"/>
          <w:tab w:val="left" w:pos="720"/>
          <w:tab w:val="left" w:pos="1080"/>
        </w:tabs>
        <w:ind w:left="1080" w:right="1440"/>
        <w:jc w:val="both"/>
      </w:pPr>
    </w:p>
    <w:p w14:paraId="7C5F4D94" w14:textId="77777777" w:rsidR="002F0BFD" w:rsidRDefault="002F0BFD" w:rsidP="0014143B">
      <w:pPr>
        <w:pStyle w:val="ACJA"/>
        <w:numPr>
          <w:ilvl w:val="0"/>
          <w:numId w:val="0"/>
        </w:numPr>
        <w:ind w:left="720" w:hanging="360"/>
        <w:jc w:val="both"/>
        <w:rPr>
          <w:b w:val="0"/>
        </w:rPr>
      </w:pPr>
      <w:r>
        <w:rPr>
          <w:b w:val="0"/>
          <w:bCs w:val="0"/>
        </w:rPr>
        <w:t>2.</w:t>
      </w:r>
      <w:r>
        <w:rPr>
          <w:b w:val="0"/>
          <w:bCs w:val="0"/>
        </w:rPr>
        <w:tab/>
      </w:r>
      <w:r>
        <w:rPr>
          <w:b w:val="0"/>
        </w:rPr>
        <w:t>Examination Fees</w:t>
      </w:r>
    </w:p>
    <w:p w14:paraId="6F302AA3" w14:textId="77777777" w:rsidR="002F0BFD" w:rsidRPr="000A70C5" w:rsidRDefault="002F0BFD" w:rsidP="0014143B">
      <w:pPr>
        <w:pStyle w:val="Level1"/>
        <w:numPr>
          <w:ilvl w:val="0"/>
          <w:numId w:val="0"/>
        </w:numPr>
        <w:jc w:val="both"/>
      </w:pPr>
    </w:p>
    <w:p w14:paraId="25E0A36E" w14:textId="777226C8" w:rsidR="002F0BFD" w:rsidRDefault="002F0BFD" w:rsidP="0014143B">
      <w:pPr>
        <w:pStyle w:val="Level2"/>
        <w:numPr>
          <w:ilvl w:val="0"/>
          <w:numId w:val="0"/>
        </w:numPr>
        <w:tabs>
          <w:tab w:val="left" w:pos="8460"/>
        </w:tabs>
        <w:ind w:left="1080" w:hanging="360"/>
        <w:jc w:val="both"/>
      </w:pPr>
      <w:r>
        <w:t>a.</w:t>
      </w:r>
      <w:r>
        <w:tab/>
        <w:t>Applicants for Initial Certification</w:t>
      </w:r>
      <w:proofErr w:type="gramStart"/>
      <w:r>
        <w:tab/>
        <w:t xml:space="preserve">  $</w:t>
      </w:r>
      <w:proofErr w:type="gramEnd"/>
      <w:r w:rsidR="00FA068B">
        <w:t>10</w:t>
      </w:r>
      <w:r>
        <w:t>0.00</w:t>
      </w:r>
    </w:p>
    <w:p w14:paraId="5E53E151" w14:textId="77777777" w:rsidR="000B6548" w:rsidRDefault="000B6548" w:rsidP="0014143B">
      <w:pPr>
        <w:pStyle w:val="Level2"/>
        <w:numPr>
          <w:ilvl w:val="0"/>
          <w:numId w:val="0"/>
        </w:numPr>
        <w:tabs>
          <w:tab w:val="left" w:pos="8460"/>
        </w:tabs>
        <w:ind w:left="1080" w:hanging="360"/>
        <w:jc w:val="both"/>
      </w:pPr>
    </w:p>
    <w:p w14:paraId="0095F841" w14:textId="6EDF8431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  <w:r>
        <w:t>b.</w:t>
      </w:r>
      <w:r>
        <w:tab/>
        <w:t>Reexaminations</w:t>
      </w:r>
      <w:proofErr w:type="gramStart"/>
      <w:r>
        <w:tab/>
        <w:t xml:space="preserve">  $</w:t>
      </w:r>
      <w:proofErr w:type="gramEnd"/>
      <w:r w:rsidR="00FA068B">
        <w:t>10</w:t>
      </w:r>
      <w:r>
        <w:t>0.00</w:t>
      </w:r>
    </w:p>
    <w:p w14:paraId="14618A24" w14:textId="77777777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</w:p>
    <w:p w14:paraId="7CFD4737" w14:textId="6AAB40A8" w:rsidR="002F0BFD" w:rsidRDefault="002F0BFD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8100"/>
        </w:tabs>
        <w:ind w:left="1080" w:right="1260"/>
        <w:jc w:val="both"/>
      </w:pPr>
      <w:r>
        <w:t>(For any applicant who did not pass the examination on the first attempt. The $</w:t>
      </w:r>
      <w:r w:rsidR="00541A3E">
        <w:t>10</w:t>
      </w:r>
      <w:r>
        <w:t>0.00 fee applies to each reexamination.)</w:t>
      </w:r>
    </w:p>
    <w:p w14:paraId="1BA200E8" w14:textId="77777777" w:rsidR="002F0BFD" w:rsidRDefault="002F0BFD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8280"/>
        </w:tabs>
        <w:ind w:left="1080" w:right="1080"/>
        <w:jc w:val="both"/>
      </w:pPr>
    </w:p>
    <w:p w14:paraId="31098026" w14:textId="3AD44681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  <w:r>
        <w:t>c.</w:t>
      </w:r>
      <w:r>
        <w:tab/>
        <w:t>Reregistration for Examination</w:t>
      </w:r>
      <w:proofErr w:type="gramStart"/>
      <w:r>
        <w:tab/>
        <w:t xml:space="preserve">  $</w:t>
      </w:r>
      <w:proofErr w:type="gramEnd"/>
      <w:r w:rsidR="00FA068B">
        <w:t>10</w:t>
      </w:r>
      <w:r>
        <w:t>0.00</w:t>
      </w:r>
    </w:p>
    <w:p w14:paraId="548610AA" w14:textId="77777777" w:rsidR="002F0BFD" w:rsidRDefault="002F0BFD" w:rsidP="0014143B">
      <w:pPr>
        <w:pStyle w:val="Level2"/>
        <w:numPr>
          <w:ilvl w:val="0"/>
          <w:numId w:val="0"/>
        </w:numPr>
        <w:tabs>
          <w:tab w:val="left" w:pos="1080"/>
          <w:tab w:val="left" w:pos="8460"/>
        </w:tabs>
        <w:ind w:left="1080" w:hanging="360"/>
        <w:jc w:val="both"/>
      </w:pPr>
    </w:p>
    <w:p w14:paraId="363A21F3" w14:textId="6D268105" w:rsidR="002F0BFD" w:rsidRDefault="002F0BFD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</w:pPr>
      <w:r>
        <w:t>(For any applicant who registers for an examination date and fails to appear at the designated site on the scheduled date and time.)</w:t>
      </w:r>
    </w:p>
    <w:p w14:paraId="20EFEAF4" w14:textId="77777777" w:rsidR="0092453F" w:rsidRDefault="0092453F" w:rsidP="0014143B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</w:pPr>
    </w:p>
    <w:p w14:paraId="66D42A52" w14:textId="014169FE" w:rsidR="00331A31" w:rsidRPr="006A1A0E" w:rsidRDefault="00331A31" w:rsidP="002659D8">
      <w:pPr>
        <w:keepLines/>
        <w:widowControl/>
        <w:tabs>
          <w:tab w:val="left" w:pos="8460"/>
        </w:tabs>
        <w:ind w:left="1080" w:hanging="360"/>
        <w:jc w:val="both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t>d.</w:t>
      </w:r>
      <w:r>
        <w:rPr>
          <w:color w:val="000000" w:themeColor="text1"/>
          <w:u w:val="single"/>
        </w:rPr>
        <w:tab/>
      </w:r>
      <w:r w:rsidR="001A7F7B">
        <w:rPr>
          <w:color w:val="000000" w:themeColor="text1"/>
          <w:u w:val="single"/>
        </w:rPr>
        <w:t xml:space="preserve">The fee for </w:t>
      </w:r>
      <w:r w:rsidRPr="00080D61">
        <w:rPr>
          <w:color w:val="000000" w:themeColor="text1"/>
          <w:u w:val="single"/>
        </w:rPr>
        <w:t>Online Exam Administration</w:t>
      </w:r>
      <w:r w:rsidR="001A7F7B">
        <w:rPr>
          <w:color w:val="000000" w:themeColor="text1"/>
          <w:u w:val="single"/>
        </w:rPr>
        <w:t>,</w:t>
      </w:r>
      <w:r w:rsidRPr="00080D61">
        <w:rPr>
          <w:color w:val="000000" w:themeColor="text1"/>
          <w:u w:val="single"/>
        </w:rPr>
        <w:t xml:space="preserve"> Remote Proctoring</w:t>
      </w:r>
      <w:r w:rsidR="001A7F7B">
        <w:rPr>
          <w:color w:val="000000" w:themeColor="text1"/>
          <w:u w:val="single"/>
        </w:rPr>
        <w:t xml:space="preserve"> </w:t>
      </w:r>
      <w:r w:rsidR="00A51637">
        <w:rPr>
          <w:color w:val="000000" w:themeColor="text1"/>
          <w:u w:val="single"/>
        </w:rPr>
        <w:t>is set</w:t>
      </w:r>
      <w:r>
        <w:rPr>
          <w:color w:val="000000" w:themeColor="text1"/>
          <w:u w:val="single"/>
        </w:rPr>
        <w:t xml:space="preserve"> by</w:t>
      </w:r>
      <w:r w:rsidR="001A7F7B">
        <w:rPr>
          <w:color w:val="000000" w:themeColor="text1"/>
          <w:u w:val="single"/>
        </w:rPr>
        <w:t xml:space="preserve"> the</w:t>
      </w:r>
      <w:r w:rsidR="00A51637">
        <w:rPr>
          <w:color w:val="000000" w:themeColor="text1"/>
          <w:u w:val="single"/>
        </w:rPr>
        <w:t xml:space="preserve"> </w:t>
      </w:r>
      <w:r>
        <w:rPr>
          <w:color w:val="000000" w:themeColor="text1"/>
          <w:u w:val="single"/>
        </w:rPr>
        <w:t>Administrative Direct</w:t>
      </w:r>
      <w:r w:rsidR="001A7F7B">
        <w:rPr>
          <w:color w:val="000000" w:themeColor="text1"/>
          <w:u w:val="single"/>
        </w:rPr>
        <w:t>or</w:t>
      </w:r>
      <w:r w:rsidR="00A51637">
        <w:rPr>
          <w:color w:val="000000" w:themeColor="text1"/>
          <w:u w:val="single"/>
        </w:rPr>
        <w:t>.</w:t>
      </w:r>
    </w:p>
    <w:p w14:paraId="525D31AF" w14:textId="77777777" w:rsidR="00AE3204" w:rsidRDefault="00AE3204" w:rsidP="00A37704">
      <w:pPr>
        <w:pStyle w:val="Level1"/>
        <w:numPr>
          <w:ilvl w:val="0"/>
          <w:numId w:val="0"/>
        </w:numPr>
        <w:tabs>
          <w:tab w:val="left" w:pos="-1440"/>
          <w:tab w:val="left" w:pos="-720"/>
          <w:tab w:val="left" w:pos="7920"/>
        </w:tabs>
        <w:ind w:left="1080" w:right="1350"/>
        <w:jc w:val="both"/>
      </w:pPr>
    </w:p>
    <w:p w14:paraId="6F353919" w14:textId="63AD85A0" w:rsidR="002F0BFD" w:rsidRDefault="002F0BFD" w:rsidP="0014143B">
      <w:pPr>
        <w:tabs>
          <w:tab w:val="left" w:pos="720"/>
          <w:tab w:val="left" w:pos="1080"/>
        </w:tabs>
        <w:ind w:left="720" w:hanging="360"/>
        <w:jc w:val="both"/>
        <w:rPr>
          <w:bCs/>
        </w:rPr>
      </w:pPr>
      <w:r>
        <w:rPr>
          <w:bCs/>
        </w:rPr>
        <w:t>3.</w:t>
      </w:r>
      <w:r>
        <w:rPr>
          <w:bCs/>
        </w:rPr>
        <w:tab/>
      </w:r>
      <w:r w:rsidR="00AE3204">
        <w:rPr>
          <w:bCs/>
        </w:rPr>
        <w:t>through 4. [No changes]</w:t>
      </w:r>
    </w:p>
    <w:p w14:paraId="67DC5B68" w14:textId="77777777" w:rsidR="002F0BFD" w:rsidRDefault="002F0BFD" w:rsidP="0014143B">
      <w:pPr>
        <w:tabs>
          <w:tab w:val="left" w:pos="7920"/>
        </w:tabs>
        <w:ind w:left="360"/>
        <w:rPr>
          <w:bCs/>
        </w:rPr>
      </w:pPr>
    </w:p>
    <w:p w14:paraId="79D94046" w14:textId="7BC12F61" w:rsidR="002F0BFD" w:rsidRDefault="002F0BFD" w:rsidP="0014143B">
      <w:pPr>
        <w:ind w:left="360" w:hanging="360"/>
        <w:jc w:val="both"/>
        <w:rPr>
          <w:b/>
        </w:rPr>
      </w:pPr>
      <w:r>
        <w:rPr>
          <w:b/>
        </w:rPr>
        <w:t>L.</w:t>
      </w:r>
      <w:r>
        <w:rPr>
          <w:b/>
        </w:rPr>
        <w:tab/>
      </w:r>
      <w:r w:rsidR="00AE3204">
        <w:rPr>
          <w:b/>
        </w:rPr>
        <w:t>through M. [No changes]</w:t>
      </w:r>
    </w:p>
    <w:p w14:paraId="1E83B791" w14:textId="77777777" w:rsidR="002F0BFD" w:rsidRDefault="002F0BFD" w:rsidP="0014143B">
      <w:pPr>
        <w:ind w:left="360"/>
        <w:jc w:val="both"/>
      </w:pPr>
    </w:p>
    <w:sectPr w:rsidR="002F0BF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5D800" w14:textId="77777777" w:rsidR="00306BFB" w:rsidRDefault="00306BFB" w:rsidP="00C37497">
      <w:r>
        <w:separator/>
      </w:r>
    </w:p>
  </w:endnote>
  <w:endnote w:type="continuationSeparator" w:id="0">
    <w:p w14:paraId="75600F16" w14:textId="77777777" w:rsidR="00306BFB" w:rsidRDefault="00306BFB" w:rsidP="00C374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2C4C0" w14:textId="7FCAEAB7" w:rsidR="00C37497" w:rsidRDefault="00C37497" w:rsidP="00CB7D2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0125C"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21FC3" w14:textId="77777777" w:rsidR="00306BFB" w:rsidRDefault="00306BFB" w:rsidP="00C37497">
      <w:r>
        <w:separator/>
      </w:r>
    </w:p>
  </w:footnote>
  <w:footnote w:type="continuationSeparator" w:id="0">
    <w:p w14:paraId="6458C5E2" w14:textId="77777777" w:rsidR="00306BFB" w:rsidRDefault="00306BFB" w:rsidP="00C374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916A01F2"/>
    <w:lvl w:ilvl="0">
      <w:start w:val="1"/>
      <w:numFmt w:val="upperLetter"/>
      <w:pStyle w:val="ACJA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pStyle w:val="Level2"/>
      <w:lvlText w:val="%2."/>
      <w:lvlJc w:val="left"/>
      <w:pPr>
        <w:ind w:left="0" w:firstLine="0"/>
      </w:pPr>
    </w:lvl>
    <w:lvl w:ilvl="2">
      <w:start w:val="1"/>
      <w:numFmt w:val="lowerLetter"/>
      <w:pStyle w:val="Level3"/>
      <w:lvlText w:val="%3."/>
      <w:lvlJc w:val="left"/>
      <w:pPr>
        <w:ind w:left="0" w:firstLine="0"/>
      </w:pPr>
    </w:lvl>
    <w:lvl w:ilvl="3">
      <w:start w:val="1"/>
      <w:numFmt w:val="decimal"/>
      <w:lvlText w:val="(%4)"/>
      <w:lvlJc w:val="left"/>
      <w:pPr>
        <w:ind w:left="0" w:firstLine="0"/>
      </w:p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%6)"/>
      <w:lvlJc w:val="left"/>
      <w:pPr>
        <w:ind w:left="0" w:firstLine="0"/>
      </w:pPr>
    </w:lvl>
    <w:lvl w:ilvl="6">
      <w:start w:val="1"/>
      <w:numFmt w:val="lowerLetter"/>
      <w:lvlText w:val="%7)"/>
      <w:lvlJc w:val="left"/>
      <w:pPr>
        <w:ind w:left="0" w:firstLine="0"/>
      </w:pPr>
    </w:lvl>
    <w:lvl w:ilvl="7">
      <w:start w:val="1"/>
      <w:numFmt w:val="decimal"/>
      <w:lvlText w:val="None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5"/>
    <w:multiLevelType w:val="multilevel"/>
    <w:tmpl w:val="D76CC14A"/>
    <w:name w:val="AutoList10"/>
    <w:lvl w:ilvl="0">
      <w:start w:val="1"/>
      <w:numFmt w:val="upperLetter"/>
      <w:pStyle w:val="Level1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upperLetter"/>
      <w:lvlText w:val="%3."/>
      <w:lvlJc w:val="left"/>
      <w:pPr>
        <w:ind w:left="0" w:firstLine="0"/>
      </w:pPr>
    </w:lvl>
    <w:lvl w:ilvl="3">
      <w:start w:val="1"/>
      <w:numFmt w:val="upperLetter"/>
      <w:lvlText w:val="%4."/>
      <w:lvlJc w:val="left"/>
      <w:pPr>
        <w:ind w:left="0" w:firstLine="0"/>
      </w:pPr>
    </w:lvl>
    <w:lvl w:ilvl="4">
      <w:start w:val="1"/>
      <w:numFmt w:val="upperLetter"/>
      <w:lvlText w:val="%5."/>
      <w:lvlJc w:val="left"/>
      <w:pPr>
        <w:ind w:left="0" w:firstLine="0"/>
      </w:pPr>
    </w:lvl>
    <w:lvl w:ilvl="5">
      <w:start w:val="1"/>
      <w:numFmt w:val="upperLetter"/>
      <w:lvlText w:val="%6."/>
      <w:lvlJc w:val="left"/>
      <w:pPr>
        <w:ind w:left="0" w:firstLine="0"/>
      </w:pPr>
    </w:lvl>
    <w:lvl w:ilvl="6">
      <w:start w:val="1"/>
      <w:numFmt w:val="upperLetter"/>
      <w:lvlText w:val="%7."/>
      <w:lvlJc w:val="left"/>
      <w:pPr>
        <w:ind w:left="0" w:firstLine="0"/>
      </w:pPr>
    </w:lvl>
    <w:lvl w:ilvl="7">
      <w:start w:val="1"/>
      <w:numFmt w:val="upperLetter"/>
      <w:lvlText w:val="%8.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270355ED"/>
    <w:multiLevelType w:val="multilevel"/>
    <w:tmpl w:val="D3120E88"/>
    <w:name w:val="AutoList225222222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sz w:val="24"/>
        <w:u w:val="single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b w:val="0"/>
        <w:i w:val="0"/>
        <w:strike w:val="0"/>
        <w:dstrike w:val="0"/>
        <w:sz w:val="24"/>
        <w:u w:val="none"/>
        <w:effect w:val="none"/>
      </w:rPr>
    </w:lvl>
    <w:lvl w:ilvl="3">
      <w:start w:val="1"/>
      <w:numFmt w:val="lowerLetter"/>
      <w:lvlText w:val="%4.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/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E2A4D29"/>
    <w:multiLevelType w:val="multilevel"/>
    <w:tmpl w:val="FFBA3D9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  <w:u w:val="single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4B000584"/>
    <w:multiLevelType w:val="hybridMultilevel"/>
    <w:tmpl w:val="E0141FD8"/>
    <w:lvl w:ilvl="0" w:tplc="2272F506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398189B"/>
    <w:multiLevelType w:val="hybridMultilevel"/>
    <w:tmpl w:val="CA0CB080"/>
    <w:lvl w:ilvl="0" w:tplc="C42667F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98380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" w16cid:durableId="789126543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  <w:pPr>
          <w:ind w:left="0" w:firstLine="0"/>
        </w:pPr>
      </w:lvl>
    </w:lvlOverride>
  </w:num>
  <w:num w:numId="3" w16cid:durableId="857307736">
    <w:abstractNumId w:val="1"/>
    <w:lvlOverride w:ilvl="0">
      <w:lvl w:ilvl="0">
        <w:start w:val="1"/>
        <w:numFmt w:val="upperLetter"/>
        <w:pStyle w:val="Level1"/>
        <w:lvlText w:val="%1."/>
        <w:lvlJc w:val="left"/>
        <w:pPr>
          <w:ind w:left="0" w:firstLine="0"/>
        </w:pPr>
        <w:rPr>
          <w:b w:val="0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upperLetter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upperLetter"/>
        <w:lvlText w:val="%4."/>
        <w:lvlJc w:val="left"/>
        <w:pPr>
          <w:ind w:left="0" w:firstLine="0"/>
        </w:pPr>
      </w:lvl>
    </w:lvlOverride>
    <w:lvlOverride w:ilvl="4">
      <w:lvl w:ilvl="4">
        <w:start w:val="1"/>
        <w:numFmt w:val="upperLetter"/>
        <w:lvlText w:val="%5."/>
        <w:lvlJc w:val="left"/>
        <w:pPr>
          <w:ind w:left="0" w:firstLine="0"/>
        </w:pPr>
      </w:lvl>
    </w:lvlOverride>
    <w:lvlOverride w:ilvl="5">
      <w:lvl w:ilvl="5">
        <w:start w:val="1"/>
        <w:numFmt w:val="upperLetter"/>
        <w:lvlText w:val="%6."/>
        <w:lvlJc w:val="left"/>
        <w:pPr>
          <w:ind w:left="0" w:firstLine="0"/>
        </w:pPr>
      </w:lvl>
    </w:lvlOverride>
    <w:lvlOverride w:ilvl="6">
      <w:lvl w:ilvl="6">
        <w:start w:val="1"/>
        <w:numFmt w:val="upperLetter"/>
        <w:lvlText w:val="%7."/>
        <w:lvlJc w:val="left"/>
        <w:pPr>
          <w:ind w:left="0" w:firstLine="0"/>
        </w:pPr>
      </w:lvl>
    </w:lvlOverride>
    <w:lvlOverride w:ilvl="7">
      <w:lvl w:ilvl="7">
        <w:start w:val="1"/>
        <w:numFmt w:val="upperLetter"/>
        <w:lvlText w:val="%8.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4" w16cid:durableId="1690372270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5" w16cid:durableId="944534716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  <w:rPr>
          <w:b w:val="0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6" w16cid:durableId="482086479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7" w16cid:durableId="783884022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38707772">
    <w:abstractNumId w:val="0"/>
    <w:lvlOverride w:ilvl="0">
      <w:lvl w:ilvl="0">
        <w:start w:val="1"/>
        <w:numFmt w:val="upperLetter"/>
        <w:pStyle w:val="ACJA"/>
        <w:lvlText w:val="%1."/>
        <w:lvlJc w:val="left"/>
        <w:pPr>
          <w:ind w:left="0" w:firstLine="0"/>
        </w:pPr>
        <w:rPr>
          <w:b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Letter"/>
        <w:pStyle w:val="Level3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%6)"/>
        <w:lvlJc w:val="left"/>
        <w:pPr>
          <w:ind w:left="0" w:firstLine="0"/>
        </w:pPr>
      </w:lvl>
    </w:lvlOverride>
    <w:lvlOverride w:ilvl="6">
      <w:lvl w:ilvl="6">
        <w:start w:val="1"/>
        <w:numFmt w:val="lowerLetter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None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9" w16cid:durableId="6469356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6037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9327542">
    <w:abstractNumId w:val="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533928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zUzMTQyNTeyMLNU0lEKTi0uzszPAykwrAUAyEZXMiwAAAA="/>
  </w:docVars>
  <w:rsids>
    <w:rsidRoot w:val="002F0BFD"/>
    <w:rsid w:val="00010D5F"/>
    <w:rsid w:val="0001678E"/>
    <w:rsid w:val="00017804"/>
    <w:rsid w:val="00045EA4"/>
    <w:rsid w:val="000565D3"/>
    <w:rsid w:val="000732B7"/>
    <w:rsid w:val="00081E46"/>
    <w:rsid w:val="00084B28"/>
    <w:rsid w:val="00087B21"/>
    <w:rsid w:val="0009021C"/>
    <w:rsid w:val="00097175"/>
    <w:rsid w:val="000A0E4D"/>
    <w:rsid w:val="000A70C5"/>
    <w:rsid w:val="000B6548"/>
    <w:rsid w:val="000C2968"/>
    <w:rsid w:val="000D135A"/>
    <w:rsid w:val="000D1E8E"/>
    <w:rsid w:val="000D4E60"/>
    <w:rsid w:val="000D7DCA"/>
    <w:rsid w:val="000E5EC2"/>
    <w:rsid w:val="000F336A"/>
    <w:rsid w:val="000F6081"/>
    <w:rsid w:val="0012019A"/>
    <w:rsid w:val="00123CDC"/>
    <w:rsid w:val="00130454"/>
    <w:rsid w:val="0014143B"/>
    <w:rsid w:val="00173DFA"/>
    <w:rsid w:val="0017750E"/>
    <w:rsid w:val="00186097"/>
    <w:rsid w:val="001935B9"/>
    <w:rsid w:val="00194648"/>
    <w:rsid w:val="001A3364"/>
    <w:rsid w:val="001A4B22"/>
    <w:rsid w:val="001A7F7B"/>
    <w:rsid w:val="001F2F8A"/>
    <w:rsid w:val="00200EBA"/>
    <w:rsid w:val="00204961"/>
    <w:rsid w:val="00205319"/>
    <w:rsid w:val="00220A77"/>
    <w:rsid w:val="00226825"/>
    <w:rsid w:val="00232B05"/>
    <w:rsid w:val="00241431"/>
    <w:rsid w:val="002659D8"/>
    <w:rsid w:val="00286EF7"/>
    <w:rsid w:val="00287A14"/>
    <w:rsid w:val="0029083B"/>
    <w:rsid w:val="00291877"/>
    <w:rsid w:val="00293A16"/>
    <w:rsid w:val="002A0AAB"/>
    <w:rsid w:val="002A3971"/>
    <w:rsid w:val="002B2513"/>
    <w:rsid w:val="002C43D6"/>
    <w:rsid w:val="002C7814"/>
    <w:rsid w:val="002D2D14"/>
    <w:rsid w:val="002E5B33"/>
    <w:rsid w:val="002E7DA1"/>
    <w:rsid w:val="002F0BFD"/>
    <w:rsid w:val="002F63A4"/>
    <w:rsid w:val="00300EAE"/>
    <w:rsid w:val="00301D14"/>
    <w:rsid w:val="0030519C"/>
    <w:rsid w:val="00306BFB"/>
    <w:rsid w:val="003219FC"/>
    <w:rsid w:val="0032478E"/>
    <w:rsid w:val="00331A31"/>
    <w:rsid w:val="003320B5"/>
    <w:rsid w:val="00336576"/>
    <w:rsid w:val="00340055"/>
    <w:rsid w:val="003537CB"/>
    <w:rsid w:val="00374072"/>
    <w:rsid w:val="0037577F"/>
    <w:rsid w:val="00376DB5"/>
    <w:rsid w:val="003B7A9D"/>
    <w:rsid w:val="003C2BB9"/>
    <w:rsid w:val="003C6F99"/>
    <w:rsid w:val="003D3DF8"/>
    <w:rsid w:val="003E4666"/>
    <w:rsid w:val="003E6E88"/>
    <w:rsid w:val="0040125C"/>
    <w:rsid w:val="0042692B"/>
    <w:rsid w:val="0042705C"/>
    <w:rsid w:val="00446BF2"/>
    <w:rsid w:val="00454E89"/>
    <w:rsid w:val="00461594"/>
    <w:rsid w:val="00470B08"/>
    <w:rsid w:val="004A1EA8"/>
    <w:rsid w:val="004A40FC"/>
    <w:rsid w:val="004C1B81"/>
    <w:rsid w:val="004C7AF1"/>
    <w:rsid w:val="004D7B56"/>
    <w:rsid w:val="004E10B2"/>
    <w:rsid w:val="004E305C"/>
    <w:rsid w:val="004E3F77"/>
    <w:rsid w:val="004E59DE"/>
    <w:rsid w:val="00511095"/>
    <w:rsid w:val="00513D9F"/>
    <w:rsid w:val="005324A7"/>
    <w:rsid w:val="0054111A"/>
    <w:rsid w:val="00541A3E"/>
    <w:rsid w:val="005423F6"/>
    <w:rsid w:val="00542AF9"/>
    <w:rsid w:val="00543ECB"/>
    <w:rsid w:val="00543F3F"/>
    <w:rsid w:val="00546823"/>
    <w:rsid w:val="00554D22"/>
    <w:rsid w:val="00556D23"/>
    <w:rsid w:val="00562124"/>
    <w:rsid w:val="005622F4"/>
    <w:rsid w:val="00575389"/>
    <w:rsid w:val="00586AAC"/>
    <w:rsid w:val="005A08E3"/>
    <w:rsid w:val="005A136C"/>
    <w:rsid w:val="005A60A5"/>
    <w:rsid w:val="005B2886"/>
    <w:rsid w:val="005B2E74"/>
    <w:rsid w:val="005B5641"/>
    <w:rsid w:val="005C2BF6"/>
    <w:rsid w:val="005C5968"/>
    <w:rsid w:val="005D57EE"/>
    <w:rsid w:val="005E23AD"/>
    <w:rsid w:val="005F2780"/>
    <w:rsid w:val="00616849"/>
    <w:rsid w:val="0062278A"/>
    <w:rsid w:val="006461C5"/>
    <w:rsid w:val="00657FF9"/>
    <w:rsid w:val="00660ECD"/>
    <w:rsid w:val="00661643"/>
    <w:rsid w:val="00670A60"/>
    <w:rsid w:val="0068431A"/>
    <w:rsid w:val="00685105"/>
    <w:rsid w:val="006959EC"/>
    <w:rsid w:val="006D5087"/>
    <w:rsid w:val="006E2F79"/>
    <w:rsid w:val="006E6D85"/>
    <w:rsid w:val="006E6E3D"/>
    <w:rsid w:val="00706542"/>
    <w:rsid w:val="00713775"/>
    <w:rsid w:val="00714888"/>
    <w:rsid w:val="007168A5"/>
    <w:rsid w:val="00724B22"/>
    <w:rsid w:val="00724E66"/>
    <w:rsid w:val="00732BC5"/>
    <w:rsid w:val="00734CA9"/>
    <w:rsid w:val="0076648E"/>
    <w:rsid w:val="00787217"/>
    <w:rsid w:val="00793CFA"/>
    <w:rsid w:val="007A11CC"/>
    <w:rsid w:val="007A7F8B"/>
    <w:rsid w:val="007B2FC3"/>
    <w:rsid w:val="007C16CA"/>
    <w:rsid w:val="007D1926"/>
    <w:rsid w:val="007D59CE"/>
    <w:rsid w:val="007D618F"/>
    <w:rsid w:val="007F1F71"/>
    <w:rsid w:val="007F4EB2"/>
    <w:rsid w:val="007F6EBE"/>
    <w:rsid w:val="00807B94"/>
    <w:rsid w:val="00814EB0"/>
    <w:rsid w:val="00816C3D"/>
    <w:rsid w:val="00817034"/>
    <w:rsid w:val="00823C16"/>
    <w:rsid w:val="00827D06"/>
    <w:rsid w:val="00844AD1"/>
    <w:rsid w:val="00845E71"/>
    <w:rsid w:val="008626DF"/>
    <w:rsid w:val="00862984"/>
    <w:rsid w:val="00884666"/>
    <w:rsid w:val="00884AA4"/>
    <w:rsid w:val="00896A74"/>
    <w:rsid w:val="008B08D2"/>
    <w:rsid w:val="008B0BF8"/>
    <w:rsid w:val="008B2096"/>
    <w:rsid w:val="008B7E1F"/>
    <w:rsid w:val="008C2CFF"/>
    <w:rsid w:val="008C4FCB"/>
    <w:rsid w:val="008D0F5C"/>
    <w:rsid w:val="008D551C"/>
    <w:rsid w:val="008F5026"/>
    <w:rsid w:val="008F7FC2"/>
    <w:rsid w:val="009015AA"/>
    <w:rsid w:val="00903508"/>
    <w:rsid w:val="00903B75"/>
    <w:rsid w:val="00905074"/>
    <w:rsid w:val="009066AD"/>
    <w:rsid w:val="0091314B"/>
    <w:rsid w:val="0092453F"/>
    <w:rsid w:val="009253E7"/>
    <w:rsid w:val="0092551E"/>
    <w:rsid w:val="009269D6"/>
    <w:rsid w:val="009277F3"/>
    <w:rsid w:val="0093225B"/>
    <w:rsid w:val="00941ED5"/>
    <w:rsid w:val="009509F7"/>
    <w:rsid w:val="00970C87"/>
    <w:rsid w:val="00974DCF"/>
    <w:rsid w:val="00976CDF"/>
    <w:rsid w:val="0098367A"/>
    <w:rsid w:val="00996E56"/>
    <w:rsid w:val="009E58D8"/>
    <w:rsid w:val="009F14B9"/>
    <w:rsid w:val="00A0185E"/>
    <w:rsid w:val="00A06F7D"/>
    <w:rsid w:val="00A3061A"/>
    <w:rsid w:val="00A369AC"/>
    <w:rsid w:val="00A37704"/>
    <w:rsid w:val="00A40944"/>
    <w:rsid w:val="00A51637"/>
    <w:rsid w:val="00A53329"/>
    <w:rsid w:val="00A65647"/>
    <w:rsid w:val="00A739B3"/>
    <w:rsid w:val="00A86B7A"/>
    <w:rsid w:val="00AA1E9D"/>
    <w:rsid w:val="00AA5D2E"/>
    <w:rsid w:val="00AB159A"/>
    <w:rsid w:val="00AB2A7C"/>
    <w:rsid w:val="00AB7C6A"/>
    <w:rsid w:val="00AE3204"/>
    <w:rsid w:val="00AF70CE"/>
    <w:rsid w:val="00B37F7D"/>
    <w:rsid w:val="00B72A20"/>
    <w:rsid w:val="00B77DD3"/>
    <w:rsid w:val="00B82BFA"/>
    <w:rsid w:val="00B830C1"/>
    <w:rsid w:val="00B83539"/>
    <w:rsid w:val="00BA398C"/>
    <w:rsid w:val="00BB1886"/>
    <w:rsid w:val="00BB339F"/>
    <w:rsid w:val="00BB42A4"/>
    <w:rsid w:val="00BC3984"/>
    <w:rsid w:val="00BD35CB"/>
    <w:rsid w:val="00BD6BBF"/>
    <w:rsid w:val="00BF22DC"/>
    <w:rsid w:val="00C0253B"/>
    <w:rsid w:val="00C0308A"/>
    <w:rsid w:val="00C15A1B"/>
    <w:rsid w:val="00C37497"/>
    <w:rsid w:val="00C758A7"/>
    <w:rsid w:val="00C96271"/>
    <w:rsid w:val="00C971B5"/>
    <w:rsid w:val="00CB3610"/>
    <w:rsid w:val="00CB7D25"/>
    <w:rsid w:val="00CC2E65"/>
    <w:rsid w:val="00CF501E"/>
    <w:rsid w:val="00D0252F"/>
    <w:rsid w:val="00D032E5"/>
    <w:rsid w:val="00D06EEE"/>
    <w:rsid w:val="00D30CDE"/>
    <w:rsid w:val="00D3137C"/>
    <w:rsid w:val="00D53F80"/>
    <w:rsid w:val="00D94591"/>
    <w:rsid w:val="00D973AF"/>
    <w:rsid w:val="00DC6CFD"/>
    <w:rsid w:val="00DD49AC"/>
    <w:rsid w:val="00DE2E6C"/>
    <w:rsid w:val="00DE487B"/>
    <w:rsid w:val="00DF3D36"/>
    <w:rsid w:val="00DF44DD"/>
    <w:rsid w:val="00E00882"/>
    <w:rsid w:val="00E011F9"/>
    <w:rsid w:val="00E1065D"/>
    <w:rsid w:val="00E16BF0"/>
    <w:rsid w:val="00E400DC"/>
    <w:rsid w:val="00E5262E"/>
    <w:rsid w:val="00E725DF"/>
    <w:rsid w:val="00E77E0A"/>
    <w:rsid w:val="00E91A5F"/>
    <w:rsid w:val="00E92F7D"/>
    <w:rsid w:val="00E97AD4"/>
    <w:rsid w:val="00EB6CEB"/>
    <w:rsid w:val="00ED0E4D"/>
    <w:rsid w:val="00ED1C61"/>
    <w:rsid w:val="00F04CAD"/>
    <w:rsid w:val="00F10A39"/>
    <w:rsid w:val="00F5466A"/>
    <w:rsid w:val="00F56CC5"/>
    <w:rsid w:val="00F7658E"/>
    <w:rsid w:val="00F805E8"/>
    <w:rsid w:val="00F85122"/>
    <w:rsid w:val="00F93560"/>
    <w:rsid w:val="00FA068B"/>
    <w:rsid w:val="00FA3F18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B601E"/>
  <w15:chartTrackingRefBased/>
  <w15:docId w15:val="{B8D2BB94-B05E-40FD-93FA-B6F823D33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BFD"/>
    <w:pPr>
      <w:widowControl w:val="0"/>
      <w:autoSpaceDE w:val="0"/>
      <w:autoSpaceDN w:val="0"/>
      <w:adjustRightInd w:val="0"/>
    </w:pPr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JA">
    <w:name w:val="ACJA"/>
    <w:basedOn w:val="Normal"/>
    <w:rsid w:val="002F0BFD"/>
    <w:pPr>
      <w:numPr>
        <w:numId w:val="1"/>
      </w:numPr>
      <w:outlineLvl w:val="0"/>
    </w:pPr>
    <w:rPr>
      <w:b/>
      <w:bCs/>
    </w:rPr>
  </w:style>
  <w:style w:type="paragraph" w:customStyle="1" w:styleId="Level2">
    <w:name w:val="Level 2"/>
    <w:basedOn w:val="Normal"/>
    <w:rsid w:val="002F0BFD"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Normal"/>
    <w:rsid w:val="002F0BFD"/>
    <w:pPr>
      <w:numPr>
        <w:ilvl w:val="2"/>
        <w:numId w:val="4"/>
      </w:numPr>
      <w:ind w:left="1080" w:hanging="360"/>
      <w:outlineLvl w:val="2"/>
    </w:pPr>
  </w:style>
  <w:style w:type="paragraph" w:customStyle="1" w:styleId="Level1">
    <w:name w:val="Level 1"/>
    <w:basedOn w:val="Normal"/>
    <w:rsid w:val="002F0BFD"/>
    <w:pPr>
      <w:numPr>
        <w:numId w:val="3"/>
      </w:numPr>
      <w:outlineLvl w:val="0"/>
    </w:pPr>
  </w:style>
  <w:style w:type="character" w:customStyle="1" w:styleId="up">
    <w:name w:val="up"/>
    <w:rsid w:val="002F0BFD"/>
    <w:rPr>
      <w:caps/>
      <w:color w:val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B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F0BFD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374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37497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74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37497"/>
    <w:rPr>
      <w:rFonts w:eastAsia="Times New Roman"/>
      <w:sz w:val="24"/>
      <w:szCs w:val="24"/>
    </w:rPr>
  </w:style>
  <w:style w:type="paragraph" w:styleId="Revision">
    <w:name w:val="Revision"/>
    <w:hidden/>
    <w:uiPriority w:val="99"/>
    <w:semiHidden/>
    <w:rsid w:val="00205319"/>
    <w:rPr>
      <w:rFonts w:eastAsia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E91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A5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91A5F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A5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1A5F"/>
    <w:rPr>
      <w:rFonts w:eastAsia="Times New Roman"/>
      <w:b/>
      <w:bCs/>
    </w:rPr>
  </w:style>
  <w:style w:type="paragraph" w:styleId="ListParagraph">
    <w:name w:val="List Paragraph"/>
    <w:basedOn w:val="Normal"/>
    <w:uiPriority w:val="34"/>
    <w:qFormat/>
    <w:rsid w:val="000B6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54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TaxCatchAll xmlns="d017dfa5-038e-4918-abe4-ba559629eca7" xsi:nil="true"/>
    <lcf76f155ced4ddcb4097134ff3c332f xmlns="3e229276-0242-43fd-ae1c-9005d8cb82af">
      <Terms xmlns="http://schemas.microsoft.com/office/infopath/2007/PartnerControls"/>
    </lcf76f155ced4ddcb4097134ff3c332f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Status xmlns="3e229276-0242-43fd-ae1c-9005d8cb82af">Open</Status>
    <Case_x0020_Status xmlns="3e229276-0242-43fd-ae1c-9005d8cb82af">Open</Case_x0020_Status>
    <Kevin_x0027_s_x0020_Rankings xmlns="3e229276-0242-43fd-ae1c-9005d8cb82af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55DB38865B045BE19001546CCBA5A" ma:contentTypeVersion="23" ma:contentTypeDescription="Create a new document." ma:contentTypeScope="" ma:versionID="fbc69afb3754f69de267323b43eb7d2b">
  <xsd:schema xmlns:xsd="http://www.w3.org/2001/XMLSchema" xmlns:xs="http://www.w3.org/2001/XMLSchema" xmlns:p="http://schemas.microsoft.com/office/2006/metadata/properties" xmlns:ns1="http://schemas.microsoft.com/sharepoint/v3" xmlns:ns2="3e229276-0242-43fd-ae1c-9005d8cb82af" xmlns:ns3="b143206f-a859-4af7-99ad-262ed23c3b3a" xmlns:ns4="d017dfa5-038e-4918-abe4-ba559629eca7" targetNamespace="http://schemas.microsoft.com/office/2006/metadata/properties" ma:root="true" ma:fieldsID="39dd6f76039a3e754c5671cb36063153" ns1:_="" ns2:_="" ns3:_="" ns4:_="">
    <xsd:import namespace="http://schemas.microsoft.com/sharepoint/v3"/>
    <xsd:import namespace="3e229276-0242-43fd-ae1c-9005d8cb82af"/>
    <xsd:import namespace="b143206f-a859-4af7-99ad-262ed23c3b3a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Kevin_x0027_s_x0020_Rankings" minOccurs="0"/>
                <xsd:element ref="ns2:MediaServiceDateTaken" minOccurs="0"/>
                <xsd:element ref="ns2:Case_x0020_Status" minOccurs="0"/>
                <xsd:element ref="ns2: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2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13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14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5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6" nillable="true" ma:displayName="Number of Likes" ma:internalName="LikesCount">
      <xsd:simpleType>
        <xsd:restriction base="dms:Unknown"/>
      </xsd:simpleType>
    </xsd:element>
    <xsd:element name="LikedBy" ma:index="17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29276-0242-43fd-ae1c-9005d8cb8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Kevin_x0027_s_x0020_Rankings" ma:index="18" nillable="true" ma:displayName="Kevin's Rankings" ma:internalName="Kevin_x0027_s_x0020_Rankings">
      <xsd:simpleType>
        <xsd:restriction base="dms:Number">
          <xsd:maxInclusive value="5"/>
          <xsd:minInclusive value="1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Case_x0020_Status" ma:index="20" nillable="true" ma:displayName="Case Status" ma:default="Open" ma:format="Dropdown" ma:internalName="Case_x0020_Status">
      <xsd:simpleType>
        <xsd:restriction base="dms:Choice">
          <xsd:enumeration value="Open"/>
          <xsd:enumeration value="Closed"/>
        </xsd:restriction>
      </xsd:simpleType>
    </xsd:element>
    <xsd:element name="Status" ma:index="21" nillable="true" ma:displayName="Status" ma:default="Open" ma:format="Dropdown" ma:internalName="Status">
      <xsd:simpleType>
        <xsd:restriction base="dms:Choice">
          <xsd:enumeration value="Open"/>
          <xsd:enumeration value="Closed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3206f-a859-4af7-99ad-262ed23c3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f052826c-b83b-4bc9-9e36-97c9bf8334ed}" ma:internalName="TaxCatchAll" ma:showField="CatchAllData" ma:web="b143206f-a859-4af7-99ad-262ed23c3b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58EA3D-0779-4767-A490-4612C0C796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5A9923-7800-4F01-8B0C-BB40C5422E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4261B3-6C23-4F80-8746-73C97689120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017dfa5-038e-4918-abe4-ba559629eca7"/>
    <ds:schemaRef ds:uri="3e229276-0242-43fd-ae1c-9005d8cb82af"/>
  </ds:schemaRefs>
</ds:datastoreItem>
</file>

<file path=customXml/itemProps4.xml><?xml version="1.0" encoding="utf-8"?>
<ds:datastoreItem xmlns:ds="http://schemas.openxmlformats.org/officeDocument/2006/customXml" ds:itemID="{1CE9ABDB-EC39-4F19-AAA8-B232B776683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182E4CD-9211-40E9-81D1-BF5B46843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229276-0242-43fd-ae1c-9005d8cb82af"/>
    <ds:schemaRef ds:uri="b143206f-a859-4af7-99ad-262ed23c3b3a"/>
    <ds:schemaRef ds:uri="d017dfa5-038e-4918-abe4-ba559629e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renda</dc:creator>
  <cp:keywords/>
  <dc:description/>
  <cp:lastModifiedBy>McQueen, Amanda</cp:lastModifiedBy>
  <cp:revision>3</cp:revision>
  <cp:lastPrinted>2023-03-27T20:29:00Z</cp:lastPrinted>
  <dcterms:created xsi:type="dcterms:W3CDTF">2025-08-27T16:45:00Z</dcterms:created>
  <dcterms:modified xsi:type="dcterms:W3CDTF">2025-08-27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ominguez, Brenda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Dominguez, Brenda</vt:lpwstr>
  </property>
  <property fmtid="{D5CDD505-2E9C-101B-9397-08002B2CF9AE}" pid="5" name="ContentTypeId">
    <vt:lpwstr>0x01010057555DB38865B045BE19001546CCBA5A</vt:lpwstr>
  </property>
  <property fmtid="{D5CDD505-2E9C-101B-9397-08002B2CF9AE}" pid="6" name="MediaServiceImageTags">
    <vt:lpwstr/>
  </property>
</Properties>
</file>